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37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7"/>
        <w:gridCol w:w="8820"/>
      </w:tblGrid>
      <w:tr w:rsidR="00D322E0" w:rsidRPr="00F27B91" w:rsidTr="0061082E">
        <w:trPr>
          <w:trHeight w:val="963"/>
        </w:trPr>
        <w:tc>
          <w:tcPr>
            <w:tcW w:w="1517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:rsidR="00D322E0" w:rsidRPr="00F27B91" w:rsidRDefault="009935DC" w:rsidP="0061082E">
            <w:pPr>
              <w:spacing w:after="0" w:line="240" w:lineRule="auto"/>
              <w:ind w:right="-105"/>
              <w:jc w:val="center"/>
              <w:rPr>
                <w:rFonts w:ascii="Times New Roman" w:hAnsi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>
                  <wp:extent cx="712470" cy="65913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2470" cy="659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20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:rsidR="00D322E0" w:rsidRPr="00F27B91" w:rsidRDefault="00D322E0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322E0" w:rsidRPr="00F27B91" w:rsidRDefault="00D322E0" w:rsidP="00A038EF">
            <w:pPr>
              <w:spacing w:after="0"/>
              <w:jc w:val="center"/>
              <w:rPr>
                <w:rFonts w:ascii="Times New Roman" w:hAnsi="Times New Roman"/>
                <w:b/>
                <w:sz w:val="28"/>
              </w:rPr>
            </w:pPr>
            <w:r w:rsidRPr="00F27B91">
              <w:rPr>
                <w:rFonts w:ascii="Times New Roman" w:hAnsi="Times New Roman"/>
                <w:b/>
                <w:sz w:val="28"/>
              </w:rPr>
              <w:t>BURSA TEKNİK ÜNİVERSİTESİ</w:t>
            </w:r>
          </w:p>
          <w:p w:rsidR="00D322E0" w:rsidRDefault="009935DC" w:rsidP="00A038EF">
            <w:pPr>
              <w:spacing w:after="0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="00D322E0" w:rsidRPr="00F27B91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  <w:p w:rsidR="00E13448" w:rsidRPr="00F27B91" w:rsidRDefault="00E13448" w:rsidP="00DA58A2">
            <w:pPr>
              <w:spacing w:after="0" w:line="240" w:lineRule="auto"/>
              <w:jc w:val="center"/>
              <w:rPr>
                <w:rFonts w:ascii="Times New Roman" w:hAnsi="Times New Roman"/>
                <w:i/>
              </w:rPr>
            </w:pPr>
          </w:p>
        </w:tc>
      </w:tr>
    </w:tbl>
    <w:p w:rsidR="002820E7" w:rsidRPr="002820E7" w:rsidRDefault="002820E7" w:rsidP="00DA58A2">
      <w:pPr>
        <w:spacing w:after="0" w:line="240" w:lineRule="auto"/>
        <w:rPr>
          <w:vanish/>
        </w:rPr>
      </w:pPr>
    </w:p>
    <w:tbl>
      <w:tblPr>
        <w:tblW w:w="10348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1378"/>
        <w:gridCol w:w="2024"/>
        <w:gridCol w:w="1861"/>
        <w:gridCol w:w="120"/>
        <w:gridCol w:w="712"/>
        <w:gridCol w:w="3544"/>
      </w:tblGrid>
      <w:tr w:rsidR="00D72DEA" w:rsidRPr="0006046A" w:rsidTr="002820E7">
        <w:trPr>
          <w:trHeight w:val="405"/>
        </w:trPr>
        <w:tc>
          <w:tcPr>
            <w:tcW w:w="10348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D72DEA" w:rsidRPr="002820E7" w:rsidRDefault="00D72DEA" w:rsidP="00DA58A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2820E7">
              <w:rPr>
                <w:rFonts w:ascii="Times New Roman" w:hAnsi="Times New Roman"/>
              </w:rPr>
              <w:t xml:space="preserve">                                                  </w:t>
            </w:r>
          </w:p>
          <w:p w:rsidR="00DA58A2" w:rsidRDefault="00DA58A2" w:rsidP="00DA58A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</w:p>
          <w:p w:rsidR="00D72DEA" w:rsidRDefault="00D72DEA" w:rsidP="00DA58A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proofErr w:type="gramStart"/>
            <w:r w:rsidRPr="002820E7">
              <w:rPr>
                <w:rFonts w:ascii="Times New Roman" w:hAnsi="Times New Roman"/>
                <w:b/>
                <w:sz w:val="24"/>
              </w:rPr>
              <w:t>…………</w:t>
            </w:r>
            <w:r w:rsidR="00A655DA">
              <w:rPr>
                <w:rFonts w:ascii="Times New Roman" w:hAnsi="Times New Roman"/>
                <w:b/>
                <w:sz w:val="24"/>
              </w:rPr>
              <w:t>………………</w:t>
            </w:r>
            <w:proofErr w:type="gramEnd"/>
            <w:r w:rsidR="00A655DA">
              <w:rPr>
                <w:rFonts w:ascii="Times New Roman" w:hAnsi="Times New Roman"/>
                <w:b/>
                <w:sz w:val="24"/>
              </w:rPr>
              <w:t xml:space="preserve"> Anabilim Dalı Başkanlığı</w:t>
            </w:r>
            <w:r w:rsidRPr="002820E7">
              <w:rPr>
                <w:rFonts w:ascii="Times New Roman" w:hAnsi="Times New Roman"/>
                <w:b/>
                <w:sz w:val="24"/>
              </w:rPr>
              <w:t>na</w:t>
            </w:r>
          </w:p>
          <w:p w:rsidR="00A9418C" w:rsidRDefault="00A9418C" w:rsidP="00DA58A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</w:p>
          <w:p w:rsidR="00DA58A2" w:rsidRPr="002820E7" w:rsidRDefault="00DA58A2" w:rsidP="00DA58A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</w:p>
          <w:p w:rsidR="00D72DEA" w:rsidRDefault="00D72DEA" w:rsidP="00DA58A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2820E7">
              <w:rPr>
                <w:rFonts w:ascii="Times New Roman" w:hAnsi="Times New Roman"/>
              </w:rPr>
              <w:t xml:space="preserve">           Anabilim dalınızda kayıtlı lisansüstü öğrencisiyim. Danışman tercihlerim aşağıdaki gibidir. Gereğini saygılarımla arz ederim. </w:t>
            </w:r>
          </w:p>
          <w:p w:rsidR="00DA58A2" w:rsidRDefault="00DA58A2" w:rsidP="00DA58A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DA58A2" w:rsidRPr="002820E7" w:rsidRDefault="00DA58A2" w:rsidP="00DA58A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D72DEA" w:rsidRPr="002820E7" w:rsidRDefault="00D72DEA" w:rsidP="00DA58A2">
            <w:pPr>
              <w:spacing w:after="0" w:line="240" w:lineRule="auto"/>
              <w:rPr>
                <w:rFonts w:ascii="Times New Roman" w:hAnsi="Times New Roman"/>
              </w:rPr>
            </w:pPr>
            <w:r w:rsidRPr="002820E7">
              <w:rPr>
                <w:rFonts w:ascii="Times New Roman" w:hAnsi="Times New Roman"/>
              </w:rPr>
              <w:t xml:space="preserve">                                                                                                                                                    Öğrenci Adı - Soyadı</w:t>
            </w:r>
          </w:p>
          <w:p w:rsidR="00D72DEA" w:rsidRDefault="00D72DEA" w:rsidP="00DA58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820E7">
              <w:rPr>
                <w:rFonts w:ascii="Times New Roman" w:hAnsi="Times New Roman"/>
              </w:rPr>
              <w:t xml:space="preserve">                                                                                                                                                 Tarih / İmza</w:t>
            </w:r>
          </w:p>
          <w:p w:rsidR="00DA58A2" w:rsidRPr="002820E7" w:rsidRDefault="00DA58A2" w:rsidP="00DA58A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:rsidR="00D72DEA" w:rsidRPr="002820E7" w:rsidRDefault="00D72DEA" w:rsidP="00DA58A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</w:tr>
      <w:tr w:rsidR="00D72DEA" w:rsidRPr="0006046A" w:rsidTr="009935DC">
        <w:trPr>
          <w:trHeight w:val="284"/>
        </w:trPr>
        <w:tc>
          <w:tcPr>
            <w:tcW w:w="10348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72DEA" w:rsidRPr="002820E7" w:rsidRDefault="009935DC" w:rsidP="00DA58A2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D72DEA" w:rsidRPr="0006046A" w:rsidTr="00A038EF">
        <w:trPr>
          <w:trHeight w:val="340"/>
        </w:trPr>
        <w:tc>
          <w:tcPr>
            <w:tcW w:w="208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72DEA" w:rsidRPr="002820E7" w:rsidRDefault="00D72DEA" w:rsidP="00DA58A2">
            <w:pPr>
              <w:spacing w:after="0" w:line="240" w:lineRule="auto"/>
              <w:rPr>
                <w:rFonts w:ascii="Times New Roman" w:hAnsi="Times New Roman"/>
              </w:rPr>
            </w:pPr>
            <w:r w:rsidRPr="002820E7">
              <w:rPr>
                <w:rFonts w:ascii="Times New Roman" w:hAnsi="Times New Roman"/>
              </w:rPr>
              <w:t>Adı- Soyadı</w:t>
            </w:r>
          </w:p>
        </w:tc>
        <w:tc>
          <w:tcPr>
            <w:tcW w:w="82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72DEA" w:rsidRPr="002820E7" w:rsidRDefault="00D72DEA" w:rsidP="00DA58A2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D72DEA" w:rsidRPr="0006046A" w:rsidTr="00A038EF">
        <w:trPr>
          <w:trHeight w:val="340"/>
        </w:trPr>
        <w:tc>
          <w:tcPr>
            <w:tcW w:w="208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72DEA" w:rsidRPr="002820E7" w:rsidRDefault="00D72DEA" w:rsidP="00DA58A2">
            <w:pPr>
              <w:spacing w:after="0" w:line="240" w:lineRule="auto"/>
              <w:rPr>
                <w:rFonts w:ascii="Times New Roman" w:hAnsi="Times New Roman"/>
              </w:rPr>
            </w:pPr>
            <w:r w:rsidRPr="002820E7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40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72DEA" w:rsidRPr="002820E7" w:rsidRDefault="00D72DEA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72DEA" w:rsidRPr="002820E7" w:rsidRDefault="00D72DEA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72DEA" w:rsidRPr="0006046A" w:rsidTr="00A038EF">
        <w:trPr>
          <w:trHeight w:val="340"/>
        </w:trPr>
        <w:tc>
          <w:tcPr>
            <w:tcW w:w="208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72DEA" w:rsidRPr="002820E7" w:rsidRDefault="00D72DEA" w:rsidP="00DA58A2">
            <w:pPr>
              <w:spacing w:after="0" w:line="240" w:lineRule="auto"/>
              <w:rPr>
                <w:rFonts w:ascii="Times New Roman" w:hAnsi="Times New Roman"/>
              </w:rPr>
            </w:pPr>
            <w:r w:rsidRPr="002820E7">
              <w:rPr>
                <w:rFonts w:ascii="Times New Roman" w:hAnsi="Times New Roman"/>
              </w:rPr>
              <w:t>Anabilim Dalı</w:t>
            </w:r>
          </w:p>
        </w:tc>
        <w:tc>
          <w:tcPr>
            <w:tcW w:w="82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72DEA" w:rsidRPr="002820E7" w:rsidRDefault="00D72DEA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72DEA" w:rsidRPr="0006046A" w:rsidTr="00A038EF">
        <w:trPr>
          <w:trHeight w:val="340"/>
        </w:trPr>
        <w:tc>
          <w:tcPr>
            <w:tcW w:w="208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72DEA" w:rsidRPr="002820E7" w:rsidRDefault="00F523C7" w:rsidP="00DA58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t Alan</w:t>
            </w:r>
          </w:p>
        </w:tc>
        <w:tc>
          <w:tcPr>
            <w:tcW w:w="82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72DEA" w:rsidRPr="002820E7" w:rsidRDefault="00D72DEA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F523C7" w:rsidRPr="0006046A" w:rsidTr="00A038EF">
        <w:trPr>
          <w:trHeight w:val="340"/>
        </w:trPr>
        <w:tc>
          <w:tcPr>
            <w:tcW w:w="208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23C7" w:rsidRDefault="00F523C7" w:rsidP="00DA58A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zun olunan Lisans</w:t>
            </w:r>
            <w:bookmarkStart w:id="0" w:name="_GoBack"/>
            <w:bookmarkEnd w:id="0"/>
            <w:r>
              <w:rPr>
                <w:rFonts w:ascii="Times New Roman" w:hAnsi="Times New Roman"/>
              </w:rPr>
              <w:t>/Yüksek Lisans Programı</w:t>
            </w:r>
          </w:p>
        </w:tc>
        <w:tc>
          <w:tcPr>
            <w:tcW w:w="82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523C7" w:rsidRPr="002820E7" w:rsidRDefault="00F523C7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9935DC" w:rsidRPr="0006046A" w:rsidTr="00A038EF">
        <w:trPr>
          <w:trHeight w:val="340"/>
        </w:trPr>
        <w:tc>
          <w:tcPr>
            <w:tcW w:w="208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35DC" w:rsidRPr="002820E7" w:rsidRDefault="009935DC" w:rsidP="00DA58A2">
            <w:pPr>
              <w:spacing w:after="0" w:line="240" w:lineRule="auto"/>
              <w:rPr>
                <w:rFonts w:ascii="Times New Roman" w:hAnsi="Times New Roman"/>
              </w:rPr>
            </w:pPr>
            <w:r w:rsidRPr="002820E7">
              <w:rPr>
                <w:rFonts w:ascii="Times New Roman" w:hAnsi="Times New Roman"/>
              </w:rPr>
              <w:t>Lisansüstü Derece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35DC" w:rsidRPr="002820E7" w:rsidRDefault="009935DC" w:rsidP="009935DC">
            <w:pPr>
              <w:spacing w:after="0" w:line="240" w:lineRule="auto"/>
              <w:rPr>
                <w:rFonts w:ascii="Times New Roman" w:hAnsi="Times New Roman"/>
              </w:rPr>
            </w:pPr>
            <w:r w:rsidRPr="002820E7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35DC">
              <w:rPr>
                <w:rFonts w:ascii="Times New Roman" w:hAnsi="Times New Roman"/>
                <w:b/>
              </w:rPr>
              <w:instrText xml:space="preserve"> FORMCHECKBOX </w:instrText>
            </w:r>
            <w:r w:rsidR="006F734B">
              <w:rPr>
                <w:rFonts w:ascii="Times New Roman" w:hAnsi="Times New Roman"/>
                <w:b/>
              </w:rPr>
            </w:r>
            <w:r w:rsidR="006F734B">
              <w:rPr>
                <w:rFonts w:ascii="Times New Roman" w:hAnsi="Times New Roman"/>
                <w:b/>
              </w:rPr>
              <w:fldChar w:fldCharType="separate"/>
            </w:r>
            <w:r w:rsidRPr="002820E7">
              <w:rPr>
                <w:rFonts w:ascii="Times New Roman" w:hAnsi="Times New Roman"/>
                <w:b/>
              </w:rPr>
              <w:fldChar w:fldCharType="end"/>
            </w:r>
            <w:r>
              <w:rPr>
                <w:rFonts w:ascii="Times New Roman" w:hAnsi="Times New Roman"/>
                <w:b/>
              </w:rPr>
              <w:t xml:space="preserve">  </w:t>
            </w:r>
            <w:r w:rsidRPr="002820E7">
              <w:rPr>
                <w:rFonts w:ascii="Times New Roman" w:hAnsi="Times New Roman"/>
              </w:rPr>
              <w:t>Yüksek Lisans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35DC" w:rsidRPr="002820E7" w:rsidRDefault="009935DC" w:rsidP="009935DC">
            <w:pPr>
              <w:spacing w:after="0" w:line="240" w:lineRule="auto"/>
              <w:rPr>
                <w:rFonts w:ascii="Times New Roman" w:hAnsi="Times New Roman"/>
              </w:rPr>
            </w:pPr>
            <w:r w:rsidRPr="002820E7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35DC">
              <w:rPr>
                <w:rFonts w:ascii="Times New Roman" w:hAnsi="Times New Roman"/>
                <w:b/>
              </w:rPr>
              <w:instrText xml:space="preserve"> FORMCHECKBOX </w:instrText>
            </w:r>
            <w:r w:rsidR="006F734B">
              <w:rPr>
                <w:rFonts w:ascii="Times New Roman" w:hAnsi="Times New Roman"/>
                <w:b/>
              </w:rPr>
            </w:r>
            <w:r w:rsidR="006F734B">
              <w:rPr>
                <w:rFonts w:ascii="Times New Roman" w:hAnsi="Times New Roman"/>
                <w:b/>
              </w:rPr>
              <w:fldChar w:fldCharType="separate"/>
            </w:r>
            <w:r w:rsidRPr="002820E7">
              <w:rPr>
                <w:rFonts w:ascii="Times New Roman" w:hAnsi="Times New Roman"/>
                <w:b/>
              </w:rPr>
              <w:fldChar w:fldCharType="end"/>
            </w:r>
            <w:r>
              <w:rPr>
                <w:rFonts w:ascii="Times New Roman" w:hAnsi="Times New Roman"/>
                <w:b/>
              </w:rPr>
              <w:t xml:space="preserve">  </w:t>
            </w:r>
            <w:r w:rsidRPr="002820E7">
              <w:rPr>
                <w:rFonts w:ascii="Times New Roman" w:hAnsi="Times New Roman"/>
              </w:rPr>
              <w:t>Lisansa Dayalı Doktora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935DC" w:rsidRPr="002820E7" w:rsidRDefault="009935DC" w:rsidP="009935DC">
            <w:pPr>
              <w:spacing w:after="0" w:line="240" w:lineRule="auto"/>
              <w:rPr>
                <w:rFonts w:ascii="Times New Roman" w:hAnsi="Times New Roman"/>
              </w:rPr>
            </w:pPr>
            <w:r w:rsidRPr="002820E7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35DC">
              <w:rPr>
                <w:rFonts w:ascii="Times New Roman" w:hAnsi="Times New Roman"/>
                <w:b/>
              </w:rPr>
              <w:instrText xml:space="preserve"> FORMCHECKBOX </w:instrText>
            </w:r>
            <w:r w:rsidR="006F734B">
              <w:rPr>
                <w:rFonts w:ascii="Times New Roman" w:hAnsi="Times New Roman"/>
                <w:b/>
              </w:rPr>
            </w:r>
            <w:r w:rsidR="006F734B">
              <w:rPr>
                <w:rFonts w:ascii="Times New Roman" w:hAnsi="Times New Roman"/>
                <w:b/>
              </w:rPr>
              <w:fldChar w:fldCharType="separate"/>
            </w:r>
            <w:r w:rsidRPr="002820E7">
              <w:rPr>
                <w:rFonts w:ascii="Times New Roman" w:hAnsi="Times New Roman"/>
                <w:b/>
              </w:rPr>
              <w:fldChar w:fldCharType="end"/>
            </w:r>
            <w:r>
              <w:rPr>
                <w:rFonts w:ascii="Times New Roman" w:hAnsi="Times New Roman"/>
                <w:b/>
              </w:rPr>
              <w:t xml:space="preserve">  </w:t>
            </w:r>
            <w:r w:rsidRPr="002820E7">
              <w:rPr>
                <w:rFonts w:ascii="Times New Roman" w:hAnsi="Times New Roman"/>
              </w:rPr>
              <w:t>Yüksek Lisansa Dayalı Doktora</w:t>
            </w:r>
          </w:p>
        </w:tc>
      </w:tr>
      <w:tr w:rsidR="00D72DEA" w:rsidRPr="0006046A" w:rsidTr="00A038EF">
        <w:trPr>
          <w:trHeight w:val="340"/>
        </w:trPr>
        <w:tc>
          <w:tcPr>
            <w:tcW w:w="208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72DEA" w:rsidRPr="002820E7" w:rsidRDefault="00D72DEA" w:rsidP="00DA58A2">
            <w:pPr>
              <w:spacing w:after="0" w:line="240" w:lineRule="auto"/>
              <w:rPr>
                <w:rFonts w:ascii="Times New Roman" w:hAnsi="Times New Roman"/>
              </w:rPr>
            </w:pPr>
            <w:r w:rsidRPr="002820E7">
              <w:rPr>
                <w:rFonts w:ascii="Times New Roman" w:hAnsi="Times New Roman"/>
              </w:rPr>
              <w:t>Telefon</w:t>
            </w:r>
          </w:p>
        </w:tc>
        <w:tc>
          <w:tcPr>
            <w:tcW w:w="82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72DEA" w:rsidRPr="002820E7" w:rsidRDefault="00D72DEA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72DEA" w:rsidRPr="0006046A" w:rsidTr="00A038EF">
        <w:trPr>
          <w:trHeight w:val="340"/>
        </w:trPr>
        <w:tc>
          <w:tcPr>
            <w:tcW w:w="2087" w:type="dxa"/>
            <w:gridSpan w:val="2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72DEA" w:rsidRPr="002820E7" w:rsidRDefault="00D72DEA" w:rsidP="00DA58A2">
            <w:pPr>
              <w:spacing w:after="0" w:line="240" w:lineRule="auto"/>
              <w:rPr>
                <w:rFonts w:ascii="Times New Roman" w:hAnsi="Times New Roman"/>
              </w:rPr>
            </w:pPr>
            <w:r w:rsidRPr="002820E7">
              <w:rPr>
                <w:rFonts w:ascii="Times New Roman" w:hAnsi="Times New Roman"/>
              </w:rPr>
              <w:t>E-posta</w:t>
            </w:r>
          </w:p>
        </w:tc>
        <w:tc>
          <w:tcPr>
            <w:tcW w:w="8261" w:type="dxa"/>
            <w:gridSpan w:val="5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72DEA" w:rsidRPr="002820E7" w:rsidRDefault="00D72DEA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72DEA" w:rsidRPr="0006046A" w:rsidTr="009935DC">
        <w:trPr>
          <w:trHeight w:val="284"/>
        </w:trPr>
        <w:tc>
          <w:tcPr>
            <w:tcW w:w="10348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72DEA" w:rsidRPr="002820E7" w:rsidRDefault="009935DC" w:rsidP="00DA58A2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TERCİHLERİ</w:t>
            </w:r>
          </w:p>
        </w:tc>
      </w:tr>
      <w:tr w:rsidR="00AC70B9" w:rsidRPr="0006046A" w:rsidTr="00A038EF">
        <w:trPr>
          <w:trHeight w:val="672"/>
        </w:trPr>
        <w:tc>
          <w:tcPr>
            <w:tcW w:w="709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C70B9" w:rsidRPr="002820E7" w:rsidRDefault="00AC70B9" w:rsidP="00DA58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820E7">
              <w:rPr>
                <w:rFonts w:ascii="Times New Roman" w:hAnsi="Times New Roman"/>
                <w:b/>
              </w:rPr>
              <w:t>Sıra No</w:t>
            </w:r>
          </w:p>
        </w:tc>
        <w:tc>
          <w:tcPr>
            <w:tcW w:w="526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C70B9" w:rsidRPr="002820E7" w:rsidRDefault="00AC70B9" w:rsidP="00A038E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820E7">
              <w:rPr>
                <w:rFonts w:ascii="Times New Roman" w:hAnsi="Times New Roman"/>
                <w:b/>
              </w:rPr>
              <w:t>Öğretim Üyesi</w:t>
            </w:r>
          </w:p>
          <w:p w:rsidR="00AC70B9" w:rsidRPr="002820E7" w:rsidRDefault="00AC70B9" w:rsidP="00A038E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820E7">
              <w:rPr>
                <w:rFonts w:ascii="Times New Roman" w:hAnsi="Times New Roman"/>
                <w:b/>
              </w:rPr>
              <w:t>Unvanı Adı-Soyadı</w:t>
            </w:r>
          </w:p>
        </w:tc>
        <w:tc>
          <w:tcPr>
            <w:tcW w:w="4376" w:type="dxa"/>
            <w:gridSpan w:val="3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C70B9" w:rsidRPr="002820E7" w:rsidRDefault="00AC70B9" w:rsidP="00A038E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820E7">
              <w:rPr>
                <w:rFonts w:ascii="Times New Roman" w:hAnsi="Times New Roman"/>
                <w:b/>
              </w:rPr>
              <w:t>Bölümü</w:t>
            </w:r>
          </w:p>
        </w:tc>
      </w:tr>
      <w:tr w:rsidR="00AC70B9" w:rsidRPr="0006046A" w:rsidTr="00A038EF">
        <w:trPr>
          <w:trHeight w:val="979"/>
        </w:trPr>
        <w:tc>
          <w:tcPr>
            <w:tcW w:w="70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AC70B9" w:rsidRPr="002820E7" w:rsidRDefault="00AC70B9" w:rsidP="00DA58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820E7">
              <w:rPr>
                <w:rFonts w:ascii="Times New Roman" w:hAnsi="Times New Roman"/>
                <w:b/>
              </w:rPr>
              <w:t>1</w:t>
            </w:r>
          </w:p>
        </w:tc>
        <w:tc>
          <w:tcPr>
            <w:tcW w:w="526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AC70B9" w:rsidRPr="002820E7" w:rsidRDefault="00AC70B9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7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C70B9" w:rsidRPr="002820E7" w:rsidRDefault="00AC70B9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AC70B9" w:rsidRPr="0006046A" w:rsidTr="00A038EF">
        <w:trPr>
          <w:trHeight w:val="998"/>
        </w:trPr>
        <w:tc>
          <w:tcPr>
            <w:tcW w:w="70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AC70B9" w:rsidRPr="002820E7" w:rsidRDefault="00AC70B9" w:rsidP="00DA58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820E7">
              <w:rPr>
                <w:rFonts w:ascii="Times New Roman" w:hAnsi="Times New Roman"/>
                <w:b/>
              </w:rPr>
              <w:t>2</w:t>
            </w:r>
          </w:p>
        </w:tc>
        <w:tc>
          <w:tcPr>
            <w:tcW w:w="526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AC70B9" w:rsidRPr="002820E7" w:rsidRDefault="00AC70B9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7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C70B9" w:rsidRPr="002820E7" w:rsidRDefault="00AC70B9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AC70B9" w:rsidRPr="0072278A" w:rsidTr="00A038EF">
        <w:trPr>
          <w:trHeight w:val="1125"/>
        </w:trPr>
        <w:tc>
          <w:tcPr>
            <w:tcW w:w="70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AC70B9" w:rsidRPr="002820E7" w:rsidRDefault="00AC70B9" w:rsidP="00DA58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820E7">
              <w:rPr>
                <w:rFonts w:ascii="Times New Roman" w:hAnsi="Times New Roman"/>
                <w:b/>
              </w:rPr>
              <w:t>3</w:t>
            </w:r>
          </w:p>
        </w:tc>
        <w:tc>
          <w:tcPr>
            <w:tcW w:w="526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AC70B9" w:rsidRPr="002820E7" w:rsidRDefault="00AC70B9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7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C70B9" w:rsidRPr="002820E7" w:rsidRDefault="00AC70B9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A58A2" w:rsidRPr="0072278A" w:rsidTr="003C4DF3">
        <w:trPr>
          <w:trHeight w:val="692"/>
        </w:trPr>
        <w:tc>
          <w:tcPr>
            <w:tcW w:w="10348" w:type="dxa"/>
            <w:gridSpan w:val="7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A58A2" w:rsidRDefault="00DA58A2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A58A2" w:rsidRDefault="00DA58A2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A58A2" w:rsidRDefault="00DA58A2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A58A2" w:rsidRDefault="00DA58A2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A58A2" w:rsidRPr="002820E7" w:rsidRDefault="00DA58A2" w:rsidP="00DA58A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2820E7" w:rsidRPr="002820E7" w:rsidRDefault="002820E7" w:rsidP="00DA58A2">
      <w:pPr>
        <w:spacing w:after="0" w:line="240" w:lineRule="auto"/>
        <w:rPr>
          <w:vanish/>
        </w:rPr>
      </w:pPr>
    </w:p>
    <w:tbl>
      <w:tblPr>
        <w:tblW w:w="10349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9"/>
      </w:tblGrid>
      <w:tr w:rsidR="00B04393" w:rsidRPr="00F27B91" w:rsidTr="00F27B91">
        <w:trPr>
          <w:trHeight w:val="795"/>
        </w:trPr>
        <w:tc>
          <w:tcPr>
            <w:tcW w:w="103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13448" w:rsidRPr="00A038EF" w:rsidRDefault="00E13448" w:rsidP="00E13448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A038EF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Açıklamalar: </w:t>
            </w:r>
          </w:p>
          <w:p w:rsidR="00B04393" w:rsidRPr="00F27B91" w:rsidRDefault="00D72DEA" w:rsidP="00A655DA">
            <w:pPr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038EF">
              <w:rPr>
                <w:rFonts w:ascii="Times New Roman" w:hAnsi="Times New Roman"/>
                <w:sz w:val="20"/>
                <w:szCs w:val="20"/>
              </w:rPr>
              <w:t>Danışman, öğretim üyelerinin danışmanlık yükleri de dikkate alınarak belirlenecektir.</w:t>
            </w:r>
          </w:p>
        </w:tc>
      </w:tr>
    </w:tbl>
    <w:p w:rsidR="003225B6" w:rsidRDefault="003225B6" w:rsidP="00DA58A2">
      <w:pPr>
        <w:spacing w:after="0" w:line="240" w:lineRule="auto"/>
        <w:rPr>
          <w:rFonts w:ascii="Times New Roman" w:hAnsi="Times New Roman"/>
        </w:rPr>
      </w:pPr>
    </w:p>
    <w:p w:rsidR="00D840CE" w:rsidRDefault="00D840CE" w:rsidP="00DA58A2">
      <w:pPr>
        <w:spacing w:after="0" w:line="240" w:lineRule="auto"/>
        <w:rPr>
          <w:rFonts w:ascii="Times New Roman" w:hAnsi="Times New Roman"/>
        </w:rPr>
      </w:pPr>
    </w:p>
    <w:p w:rsidR="00E13448" w:rsidRPr="00D840CE" w:rsidRDefault="00E13448" w:rsidP="00D840CE">
      <w:pPr>
        <w:jc w:val="right"/>
        <w:rPr>
          <w:rFonts w:ascii="Times New Roman" w:hAnsi="Times New Roman"/>
        </w:rPr>
      </w:pPr>
    </w:p>
    <w:sectPr w:rsidR="00E13448" w:rsidRPr="00D840CE" w:rsidSect="00BF76CF">
      <w:footerReference w:type="default" r:id="rId8"/>
      <w:pgSz w:w="11906" w:h="16838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734B" w:rsidRDefault="006F734B" w:rsidP="002455CA">
      <w:pPr>
        <w:spacing w:after="0" w:line="240" w:lineRule="auto"/>
      </w:pPr>
      <w:r>
        <w:separator/>
      </w:r>
    </w:p>
  </w:endnote>
  <w:endnote w:type="continuationSeparator" w:id="0">
    <w:p w:rsidR="006F734B" w:rsidRDefault="006F734B" w:rsidP="002455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48" w:type="dxa"/>
      <w:tblInd w:w="3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543"/>
      <w:gridCol w:w="1560"/>
    </w:tblGrid>
    <w:tr w:rsidR="009935DC" w:rsidRPr="00F27B91" w:rsidTr="007945E6">
      <w:tc>
        <w:tcPr>
          <w:tcW w:w="5245" w:type="dxa"/>
          <w:shd w:val="clear" w:color="auto" w:fill="auto"/>
        </w:tcPr>
        <w:p w:rsidR="009935DC" w:rsidRPr="00F27B91" w:rsidRDefault="009935DC" w:rsidP="009935DC">
          <w:pPr>
            <w:pStyle w:val="Altbilgi"/>
            <w:jc w:val="both"/>
          </w:pPr>
          <w:r>
            <w:t>Danışman Tercih</w:t>
          </w:r>
          <w:r w:rsidRPr="00F27B91">
            <w:t xml:space="preserve"> Formu                     </w:t>
          </w:r>
        </w:p>
      </w:tc>
      <w:tc>
        <w:tcPr>
          <w:tcW w:w="3543" w:type="dxa"/>
          <w:shd w:val="clear" w:color="auto" w:fill="auto"/>
        </w:tcPr>
        <w:p w:rsidR="009935DC" w:rsidRPr="00F27B91" w:rsidRDefault="009935DC" w:rsidP="00A038EF">
          <w:pPr>
            <w:pStyle w:val="Altbilgi"/>
            <w:jc w:val="both"/>
          </w:pPr>
          <w:r w:rsidRPr="00F27B91">
            <w:rPr>
              <w:b/>
            </w:rPr>
            <w:t xml:space="preserve">Form </w:t>
          </w:r>
          <w:r>
            <w:rPr>
              <w:b/>
            </w:rPr>
            <w:t xml:space="preserve">Revizyon </w:t>
          </w:r>
          <w:r w:rsidRPr="00F27B91">
            <w:rPr>
              <w:b/>
            </w:rPr>
            <w:t>Tarihi:</w:t>
          </w:r>
          <w:r w:rsidRPr="00F27B91">
            <w:t xml:space="preserve"> </w:t>
          </w:r>
          <w:r w:rsidR="00A038EF">
            <w:t>12.10.2021</w:t>
          </w:r>
          <w:r w:rsidRPr="00F27B91">
            <w:t xml:space="preserve">                                   </w:t>
          </w:r>
        </w:p>
      </w:tc>
      <w:tc>
        <w:tcPr>
          <w:tcW w:w="1560" w:type="dxa"/>
          <w:shd w:val="clear" w:color="auto" w:fill="auto"/>
        </w:tcPr>
        <w:p w:rsidR="009935DC" w:rsidRPr="00F27B91" w:rsidRDefault="009935DC" w:rsidP="009935DC">
          <w:pPr>
            <w:pStyle w:val="Altbilgi"/>
            <w:jc w:val="right"/>
          </w:pPr>
          <w:r w:rsidRPr="00F27B91">
            <w:rPr>
              <w:b/>
            </w:rPr>
            <w:t>Form No:</w:t>
          </w:r>
          <w:r w:rsidR="00D840CE">
            <w:rPr>
              <w:b/>
            </w:rPr>
            <w:t xml:space="preserve"> G_2</w:t>
          </w:r>
        </w:p>
      </w:tc>
    </w:tr>
  </w:tbl>
  <w:p w:rsidR="009935DC" w:rsidRDefault="009935DC" w:rsidP="009935D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734B" w:rsidRDefault="006F734B" w:rsidP="002455CA">
      <w:pPr>
        <w:spacing w:after="0" w:line="240" w:lineRule="auto"/>
      </w:pPr>
      <w:r>
        <w:separator/>
      </w:r>
    </w:p>
  </w:footnote>
  <w:footnote w:type="continuationSeparator" w:id="0">
    <w:p w:rsidR="006F734B" w:rsidRDefault="006F734B" w:rsidP="002455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21C24"/>
    <w:multiLevelType w:val="hybridMultilevel"/>
    <w:tmpl w:val="01F090A4"/>
    <w:lvl w:ilvl="0" w:tplc="50240D42">
      <w:start w:val="1"/>
      <w:numFmt w:val="decimal"/>
      <w:lvlText w:val="%1."/>
      <w:lvlJc w:val="left"/>
      <w:pPr>
        <w:ind w:left="395" w:hanging="360"/>
      </w:pPr>
      <w:rPr>
        <w:rFonts w:hint="default"/>
        <w:b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115" w:hanging="360"/>
      </w:pPr>
    </w:lvl>
    <w:lvl w:ilvl="2" w:tplc="0409001B" w:tentative="1">
      <w:start w:val="1"/>
      <w:numFmt w:val="lowerRoman"/>
      <w:lvlText w:val="%3."/>
      <w:lvlJc w:val="right"/>
      <w:pPr>
        <w:ind w:left="1835" w:hanging="180"/>
      </w:pPr>
    </w:lvl>
    <w:lvl w:ilvl="3" w:tplc="0409000F" w:tentative="1">
      <w:start w:val="1"/>
      <w:numFmt w:val="decimal"/>
      <w:lvlText w:val="%4."/>
      <w:lvlJc w:val="left"/>
      <w:pPr>
        <w:ind w:left="2555" w:hanging="360"/>
      </w:pPr>
    </w:lvl>
    <w:lvl w:ilvl="4" w:tplc="04090019" w:tentative="1">
      <w:start w:val="1"/>
      <w:numFmt w:val="lowerLetter"/>
      <w:lvlText w:val="%5."/>
      <w:lvlJc w:val="left"/>
      <w:pPr>
        <w:ind w:left="3275" w:hanging="360"/>
      </w:pPr>
    </w:lvl>
    <w:lvl w:ilvl="5" w:tplc="0409001B" w:tentative="1">
      <w:start w:val="1"/>
      <w:numFmt w:val="lowerRoman"/>
      <w:lvlText w:val="%6."/>
      <w:lvlJc w:val="right"/>
      <w:pPr>
        <w:ind w:left="3995" w:hanging="180"/>
      </w:pPr>
    </w:lvl>
    <w:lvl w:ilvl="6" w:tplc="0409000F" w:tentative="1">
      <w:start w:val="1"/>
      <w:numFmt w:val="decimal"/>
      <w:lvlText w:val="%7."/>
      <w:lvlJc w:val="left"/>
      <w:pPr>
        <w:ind w:left="4715" w:hanging="360"/>
      </w:pPr>
    </w:lvl>
    <w:lvl w:ilvl="7" w:tplc="04090019" w:tentative="1">
      <w:start w:val="1"/>
      <w:numFmt w:val="lowerLetter"/>
      <w:lvlText w:val="%8."/>
      <w:lvlJc w:val="left"/>
      <w:pPr>
        <w:ind w:left="5435" w:hanging="360"/>
      </w:pPr>
    </w:lvl>
    <w:lvl w:ilvl="8" w:tplc="0409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1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za1sDAxMbIwMzdT0lEKTi0uzszPAykwqgUA8PRPWywAAAA="/>
  </w:docVars>
  <w:rsids>
    <w:rsidRoot w:val="00305DB4"/>
    <w:rsid w:val="00010129"/>
    <w:rsid w:val="00034E62"/>
    <w:rsid w:val="00044648"/>
    <w:rsid w:val="0005317F"/>
    <w:rsid w:val="00056489"/>
    <w:rsid w:val="0006046A"/>
    <w:rsid w:val="00072083"/>
    <w:rsid w:val="00076665"/>
    <w:rsid w:val="00097EA6"/>
    <w:rsid w:val="000A2DBF"/>
    <w:rsid w:val="000A79C0"/>
    <w:rsid w:val="000B7954"/>
    <w:rsid w:val="000C63A3"/>
    <w:rsid w:val="000C7BDC"/>
    <w:rsid w:val="000E0E35"/>
    <w:rsid w:val="0014078E"/>
    <w:rsid w:val="00142803"/>
    <w:rsid w:val="00154281"/>
    <w:rsid w:val="00155C84"/>
    <w:rsid w:val="0016288D"/>
    <w:rsid w:val="00163377"/>
    <w:rsid w:val="00163BBC"/>
    <w:rsid w:val="00164614"/>
    <w:rsid w:val="00164BAC"/>
    <w:rsid w:val="00180C7D"/>
    <w:rsid w:val="001A5AD6"/>
    <w:rsid w:val="001C0055"/>
    <w:rsid w:val="001F127C"/>
    <w:rsid w:val="00201FFC"/>
    <w:rsid w:val="002128AE"/>
    <w:rsid w:val="00212C83"/>
    <w:rsid w:val="002174C4"/>
    <w:rsid w:val="00230275"/>
    <w:rsid w:val="002358E7"/>
    <w:rsid w:val="00240097"/>
    <w:rsid w:val="00241502"/>
    <w:rsid w:val="002455CA"/>
    <w:rsid w:val="00265816"/>
    <w:rsid w:val="002820E7"/>
    <w:rsid w:val="00282772"/>
    <w:rsid w:val="00290B73"/>
    <w:rsid w:val="00295749"/>
    <w:rsid w:val="002F6D72"/>
    <w:rsid w:val="00305DB4"/>
    <w:rsid w:val="0031348E"/>
    <w:rsid w:val="003225B6"/>
    <w:rsid w:val="0034281C"/>
    <w:rsid w:val="00363251"/>
    <w:rsid w:val="003716B7"/>
    <w:rsid w:val="003853D8"/>
    <w:rsid w:val="00395531"/>
    <w:rsid w:val="003A54B3"/>
    <w:rsid w:val="003C4DF3"/>
    <w:rsid w:val="003D5DE9"/>
    <w:rsid w:val="00413320"/>
    <w:rsid w:val="00431E8F"/>
    <w:rsid w:val="00445C43"/>
    <w:rsid w:val="0045033F"/>
    <w:rsid w:val="004B17FC"/>
    <w:rsid w:val="004C623D"/>
    <w:rsid w:val="005151D2"/>
    <w:rsid w:val="00535305"/>
    <w:rsid w:val="00543CA3"/>
    <w:rsid w:val="005543CB"/>
    <w:rsid w:val="00570238"/>
    <w:rsid w:val="0057554C"/>
    <w:rsid w:val="005A19B9"/>
    <w:rsid w:val="005B0CFB"/>
    <w:rsid w:val="005C3C7B"/>
    <w:rsid w:val="005C7433"/>
    <w:rsid w:val="00601176"/>
    <w:rsid w:val="0061082E"/>
    <w:rsid w:val="006374BB"/>
    <w:rsid w:val="00637B13"/>
    <w:rsid w:val="00646DA8"/>
    <w:rsid w:val="00685F40"/>
    <w:rsid w:val="006C287E"/>
    <w:rsid w:val="006C377C"/>
    <w:rsid w:val="006C674E"/>
    <w:rsid w:val="006D1831"/>
    <w:rsid w:val="006E25A6"/>
    <w:rsid w:val="006E4F43"/>
    <w:rsid w:val="006E75D8"/>
    <w:rsid w:val="006F734B"/>
    <w:rsid w:val="0075516F"/>
    <w:rsid w:val="00760554"/>
    <w:rsid w:val="00777C4D"/>
    <w:rsid w:val="00792746"/>
    <w:rsid w:val="007932F9"/>
    <w:rsid w:val="007B4710"/>
    <w:rsid w:val="007E0BA5"/>
    <w:rsid w:val="007F226C"/>
    <w:rsid w:val="00802CD9"/>
    <w:rsid w:val="00806790"/>
    <w:rsid w:val="008162E7"/>
    <w:rsid w:val="00820A28"/>
    <w:rsid w:val="00821F2E"/>
    <w:rsid w:val="00827D31"/>
    <w:rsid w:val="008424E7"/>
    <w:rsid w:val="00846187"/>
    <w:rsid w:val="00885A26"/>
    <w:rsid w:val="008971D5"/>
    <w:rsid w:val="008B3DB3"/>
    <w:rsid w:val="008E126A"/>
    <w:rsid w:val="008E5453"/>
    <w:rsid w:val="00905270"/>
    <w:rsid w:val="0091254A"/>
    <w:rsid w:val="00936301"/>
    <w:rsid w:val="0095171C"/>
    <w:rsid w:val="00961DE5"/>
    <w:rsid w:val="009935DC"/>
    <w:rsid w:val="009A56B4"/>
    <w:rsid w:val="009E2CEF"/>
    <w:rsid w:val="009E34ED"/>
    <w:rsid w:val="00A038EF"/>
    <w:rsid w:val="00A10A68"/>
    <w:rsid w:val="00A2030A"/>
    <w:rsid w:val="00A556EE"/>
    <w:rsid w:val="00A655DA"/>
    <w:rsid w:val="00A72A4F"/>
    <w:rsid w:val="00A827CF"/>
    <w:rsid w:val="00A9418C"/>
    <w:rsid w:val="00A95406"/>
    <w:rsid w:val="00AC27D1"/>
    <w:rsid w:val="00AC70B9"/>
    <w:rsid w:val="00AD39E4"/>
    <w:rsid w:val="00AD4D14"/>
    <w:rsid w:val="00B028F7"/>
    <w:rsid w:val="00B04393"/>
    <w:rsid w:val="00B062A1"/>
    <w:rsid w:val="00B1062B"/>
    <w:rsid w:val="00B254C9"/>
    <w:rsid w:val="00B55079"/>
    <w:rsid w:val="00B55F8F"/>
    <w:rsid w:val="00B774B1"/>
    <w:rsid w:val="00B85356"/>
    <w:rsid w:val="00B91581"/>
    <w:rsid w:val="00B92B2E"/>
    <w:rsid w:val="00BA4408"/>
    <w:rsid w:val="00BA71ED"/>
    <w:rsid w:val="00BB3F65"/>
    <w:rsid w:val="00BC6A90"/>
    <w:rsid w:val="00BE6311"/>
    <w:rsid w:val="00BF5B73"/>
    <w:rsid w:val="00BF76CF"/>
    <w:rsid w:val="00C018A9"/>
    <w:rsid w:val="00C23B23"/>
    <w:rsid w:val="00C256DD"/>
    <w:rsid w:val="00C37FCB"/>
    <w:rsid w:val="00C57BCF"/>
    <w:rsid w:val="00C73A1F"/>
    <w:rsid w:val="00C757A1"/>
    <w:rsid w:val="00C8155F"/>
    <w:rsid w:val="00CB017F"/>
    <w:rsid w:val="00CB1923"/>
    <w:rsid w:val="00CB34AE"/>
    <w:rsid w:val="00CE5E6A"/>
    <w:rsid w:val="00CF4A0B"/>
    <w:rsid w:val="00D27BE1"/>
    <w:rsid w:val="00D322E0"/>
    <w:rsid w:val="00D35FCF"/>
    <w:rsid w:val="00D52F01"/>
    <w:rsid w:val="00D72DEA"/>
    <w:rsid w:val="00D8073B"/>
    <w:rsid w:val="00D840CE"/>
    <w:rsid w:val="00D85B62"/>
    <w:rsid w:val="00D925E1"/>
    <w:rsid w:val="00DA58A2"/>
    <w:rsid w:val="00DB0B4A"/>
    <w:rsid w:val="00DD5FD6"/>
    <w:rsid w:val="00DE47DD"/>
    <w:rsid w:val="00DF423E"/>
    <w:rsid w:val="00E13448"/>
    <w:rsid w:val="00E45C4C"/>
    <w:rsid w:val="00E567B4"/>
    <w:rsid w:val="00E57F6A"/>
    <w:rsid w:val="00E70594"/>
    <w:rsid w:val="00EA2120"/>
    <w:rsid w:val="00ED3983"/>
    <w:rsid w:val="00EE74C6"/>
    <w:rsid w:val="00F238DE"/>
    <w:rsid w:val="00F261A2"/>
    <w:rsid w:val="00F27B91"/>
    <w:rsid w:val="00F32055"/>
    <w:rsid w:val="00F40121"/>
    <w:rsid w:val="00F523C7"/>
    <w:rsid w:val="00F570C9"/>
    <w:rsid w:val="00FA04D7"/>
    <w:rsid w:val="00FA4C4C"/>
    <w:rsid w:val="00FA5A88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1A99D0"/>
  <w15:chartTrackingRefBased/>
  <w15:docId w15:val="{DA0CA8D1-707B-4D65-9073-92E85CF03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2455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455CA"/>
  </w:style>
  <w:style w:type="paragraph" w:customStyle="1" w:styleId="Altbilgi">
    <w:name w:val="Altbilgi"/>
    <w:basedOn w:val="Normal"/>
    <w:link w:val="AltbilgiChar"/>
    <w:uiPriority w:val="99"/>
    <w:unhideWhenUsed/>
    <w:rsid w:val="002455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455CA"/>
  </w:style>
  <w:style w:type="paragraph" w:styleId="stBilgi0">
    <w:name w:val="header"/>
    <w:basedOn w:val="Normal"/>
    <w:link w:val="stBilgiChar0"/>
    <w:uiPriority w:val="99"/>
    <w:unhideWhenUsed/>
    <w:rsid w:val="00097E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097EA6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097E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097EA6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Yunus KAYA</cp:lastModifiedBy>
  <cp:revision>2</cp:revision>
  <cp:lastPrinted>2019-07-12T07:45:00Z</cp:lastPrinted>
  <dcterms:created xsi:type="dcterms:W3CDTF">2022-01-12T11:35:00Z</dcterms:created>
  <dcterms:modified xsi:type="dcterms:W3CDTF">2022-01-12T11:35:00Z</dcterms:modified>
</cp:coreProperties>
</file>